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79C3B" w14:textId="7CEDCBFB" w:rsidR="001D1404" w:rsidRDefault="002B6A88" w:rsidP="001D1404">
      <w:pPr>
        <w:pStyle w:val="Style1"/>
      </w:pPr>
      <w:r>
        <w:t>preloading</w:t>
      </w:r>
      <w:r w:rsidR="00927A42">
        <w:t xml:space="preserve"> </w:t>
      </w:r>
    </w:p>
    <w:p w14:paraId="1D729A9D" w14:textId="4F35EE76" w:rsidR="002B6A88" w:rsidRPr="002B6A88" w:rsidRDefault="002B6A88" w:rsidP="007E657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2B6A88">
        <w:rPr>
          <w:rFonts w:asciiTheme="minorBidi" w:hAnsiTheme="minorBidi"/>
          <w:sz w:val="24"/>
          <w:szCs w:val="24"/>
        </w:rPr>
        <w:t xml:space="preserve">When </w:t>
      </w:r>
      <w:proofErr w:type="spellStart"/>
      <w:r w:rsidRPr="002B6A88">
        <w:rPr>
          <w:rFonts w:asciiTheme="minorBidi" w:hAnsiTheme="minorBidi"/>
          <w:sz w:val="24"/>
          <w:szCs w:val="24"/>
        </w:rPr>
        <w:t>javascript</w:t>
      </w:r>
      <w:proofErr w:type="spellEnd"/>
      <w:r w:rsidRPr="002B6A88">
        <w:rPr>
          <w:rFonts w:asciiTheme="minorBidi" w:hAnsiTheme="minorBidi"/>
          <w:sz w:val="24"/>
          <w:szCs w:val="24"/>
        </w:rPr>
        <w:t xml:space="preserve"> files and </w:t>
      </w:r>
      <w:proofErr w:type="spellStart"/>
      <w:r w:rsidRPr="002B6A88">
        <w:rPr>
          <w:rFonts w:asciiTheme="minorBidi" w:hAnsiTheme="minorBidi"/>
          <w:sz w:val="24"/>
          <w:szCs w:val="24"/>
        </w:rPr>
        <w:t>css</w:t>
      </w:r>
      <w:proofErr w:type="spellEnd"/>
      <w:r w:rsidRPr="002B6A88">
        <w:rPr>
          <w:rFonts w:asciiTheme="minorBidi" w:hAnsiTheme="minorBidi"/>
          <w:sz w:val="24"/>
          <w:szCs w:val="24"/>
        </w:rPr>
        <w:t xml:space="preserve"> files loaded completely, then show them. Before that show loading</w:t>
      </w:r>
    </w:p>
    <w:p w14:paraId="4FEED1C0" w14:textId="7168FF48" w:rsidR="007E657F" w:rsidRDefault="002B6A88" w:rsidP="007E657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con </w:t>
      </w:r>
      <w:proofErr w:type="gramStart"/>
      <w:r>
        <w:rPr>
          <w:rFonts w:asciiTheme="minorBidi" w:hAnsiTheme="minorBidi"/>
          <w:sz w:val="24"/>
          <w:szCs w:val="24"/>
        </w:rPr>
        <w:t>loading :</w:t>
      </w:r>
      <w:proofErr w:type="gramEnd"/>
      <w:r>
        <w:rPr>
          <w:rFonts w:asciiTheme="minorBidi" w:hAnsiTheme="minorBidi"/>
          <w:sz w:val="24"/>
          <w:szCs w:val="24"/>
        </w:rPr>
        <w:t xml:space="preserve"> loading.io/</w:t>
      </w:r>
      <w:proofErr w:type="spellStart"/>
      <w:r>
        <w:rPr>
          <w:rFonts w:asciiTheme="minorBidi" w:hAnsiTheme="minorBidi"/>
          <w:sz w:val="24"/>
          <w:szCs w:val="24"/>
        </w:rPr>
        <w:t>css</w:t>
      </w:r>
      <w:proofErr w:type="spellEnd"/>
      <w:r>
        <w:rPr>
          <w:rFonts w:asciiTheme="minorBidi" w:hAnsiTheme="minorBidi"/>
          <w:sz w:val="24"/>
          <w:szCs w:val="24"/>
        </w:rPr>
        <w:t>/</w:t>
      </w:r>
    </w:p>
    <w:p w14:paraId="641667D0" w14:textId="641F1B49" w:rsidR="00CB6070" w:rsidRDefault="00CB6070" w:rsidP="007E657F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d listener on event </w:t>
      </w:r>
      <w:bookmarkStart w:id="0" w:name="_Hlk90826542"/>
      <w:proofErr w:type="spellStart"/>
      <w:r>
        <w:rPr>
          <w:rFonts w:asciiTheme="minorBidi" w:hAnsiTheme="minorBidi"/>
          <w:sz w:val="24"/>
          <w:szCs w:val="24"/>
        </w:rPr>
        <w:t>DOMContentLoaded</w:t>
      </w:r>
      <w:bookmarkEnd w:id="0"/>
      <w:proofErr w:type="spellEnd"/>
    </w:p>
    <w:p w14:paraId="1B4B6AE5" w14:textId="375089AA" w:rsidR="00692AF1" w:rsidRDefault="00692AF1" w:rsidP="00692AF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7BE1A9F" w14:textId="51F0AD37" w:rsidR="00692AF1" w:rsidRPr="00DC19C1" w:rsidRDefault="00692AF1" w:rsidP="00DC19C1">
      <w:pPr>
        <w:pStyle w:val="Style1"/>
      </w:pPr>
      <w:proofErr w:type="spellStart"/>
      <w:r w:rsidRPr="00DC19C1">
        <w:t>ScrollTop</w:t>
      </w:r>
      <w:proofErr w:type="spellEnd"/>
    </w:p>
    <w:p w14:paraId="1931FA7D" w14:textId="33AA8DDE" w:rsidR="00692AF1" w:rsidRPr="00DC19C1" w:rsidRDefault="00692AF1" w:rsidP="00DC19C1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C19C1">
        <w:rPr>
          <w:rFonts w:asciiTheme="minorBidi" w:hAnsiTheme="minorBidi"/>
          <w:sz w:val="24"/>
          <w:szCs w:val="24"/>
        </w:rPr>
        <w:t xml:space="preserve">To scroll to top we can set an </w:t>
      </w:r>
      <w:proofErr w:type="spellStart"/>
      <w:r w:rsidRPr="00DC19C1">
        <w:rPr>
          <w:rFonts w:asciiTheme="minorBidi" w:hAnsiTheme="minorBidi"/>
          <w:sz w:val="24"/>
          <w:szCs w:val="24"/>
        </w:rPr>
        <w:t>eventListener</w:t>
      </w:r>
      <w:proofErr w:type="spellEnd"/>
      <w:r w:rsidRPr="00DC19C1">
        <w:rPr>
          <w:rFonts w:asciiTheme="minorBidi" w:hAnsiTheme="minorBidi"/>
          <w:sz w:val="24"/>
          <w:szCs w:val="24"/>
        </w:rPr>
        <w:t xml:space="preserve"> on scroll and click for the </w:t>
      </w:r>
      <w:proofErr w:type="spellStart"/>
      <w:r w:rsidRPr="00DC19C1">
        <w:rPr>
          <w:rFonts w:asciiTheme="minorBidi" w:hAnsiTheme="minorBidi"/>
          <w:sz w:val="24"/>
          <w:szCs w:val="24"/>
        </w:rPr>
        <w:t>toTop</w:t>
      </w:r>
      <w:proofErr w:type="spellEnd"/>
      <w:r w:rsidRPr="00DC19C1">
        <w:rPr>
          <w:rFonts w:asciiTheme="minorBidi" w:hAnsiTheme="minorBidi"/>
          <w:sz w:val="24"/>
          <w:szCs w:val="24"/>
        </w:rPr>
        <w:t xml:space="preserve"> button. </w:t>
      </w:r>
    </w:p>
    <w:p w14:paraId="311140EF" w14:textId="141846A0" w:rsidR="00692AF1" w:rsidRPr="00DC19C1" w:rsidRDefault="00692AF1" w:rsidP="00DC19C1">
      <w:pPr>
        <w:pStyle w:val="ListParagraph"/>
        <w:numPr>
          <w:ilvl w:val="0"/>
          <w:numId w:val="6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 w:rsidRPr="00DC19C1">
        <w:rPr>
          <w:rFonts w:asciiTheme="minorBidi" w:hAnsiTheme="minorBidi"/>
          <w:sz w:val="24"/>
          <w:szCs w:val="24"/>
        </w:rPr>
        <w:t xml:space="preserve">Set a </w:t>
      </w:r>
      <w:proofErr w:type="spellStart"/>
      <w:r w:rsidRPr="00DC19C1">
        <w:rPr>
          <w:rFonts w:asciiTheme="minorBidi" w:hAnsiTheme="minorBidi"/>
          <w:sz w:val="24"/>
          <w:szCs w:val="24"/>
        </w:rPr>
        <w:t>setimeout</w:t>
      </w:r>
      <w:proofErr w:type="spellEnd"/>
      <w:r w:rsidRPr="00DC19C1">
        <w:rPr>
          <w:rFonts w:asciiTheme="minorBidi" w:hAnsiTheme="minorBidi"/>
          <w:sz w:val="24"/>
          <w:szCs w:val="24"/>
        </w:rPr>
        <w:t xml:space="preserve"> to slowly </w:t>
      </w:r>
      <w:proofErr w:type="spellStart"/>
      <w:r w:rsidRPr="00DC19C1">
        <w:rPr>
          <w:rFonts w:asciiTheme="minorBidi" w:hAnsiTheme="minorBidi"/>
          <w:sz w:val="24"/>
          <w:szCs w:val="24"/>
        </w:rPr>
        <w:t>reduse</w:t>
      </w:r>
      <w:proofErr w:type="spellEnd"/>
      <w:r w:rsidRPr="00DC19C1">
        <w:rPr>
          <w:rFonts w:asciiTheme="minorBidi" w:hAnsiTheme="minorBidi"/>
          <w:sz w:val="24"/>
          <w:szCs w:val="24"/>
        </w:rPr>
        <w:t xml:space="preserve"> the scroll position </w:t>
      </w:r>
      <w:proofErr w:type="spellStart"/>
      <w:r w:rsidRPr="00DC19C1">
        <w:rPr>
          <w:rFonts w:asciiTheme="minorBidi" w:hAnsiTheme="minorBidi"/>
          <w:sz w:val="24"/>
          <w:szCs w:val="24"/>
        </w:rPr>
        <w:t>relavant</w:t>
      </w:r>
      <w:proofErr w:type="spellEnd"/>
      <w:r w:rsidRPr="00DC19C1">
        <w:rPr>
          <w:rFonts w:asciiTheme="minorBidi" w:hAnsiTheme="minorBidi"/>
          <w:sz w:val="24"/>
          <w:szCs w:val="24"/>
        </w:rPr>
        <w:t xml:space="preserve"> to the time duration given.</w:t>
      </w:r>
    </w:p>
    <w:p w14:paraId="025A26EB" w14:textId="670C5E97" w:rsidR="00692AF1" w:rsidRPr="00692AF1" w:rsidRDefault="00692AF1" w:rsidP="00692AF1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noProof/>
          <w:color w:val="C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26A36CEB" wp14:editId="10A603FF">
                <wp:simplePos x="0" y="0"/>
                <wp:positionH relativeFrom="margin">
                  <wp:align>right</wp:align>
                </wp:positionH>
                <wp:positionV relativeFrom="paragraph">
                  <wp:posOffset>40640</wp:posOffset>
                </wp:positionV>
                <wp:extent cx="5934075" cy="3101975"/>
                <wp:effectExtent l="0" t="0" r="9525" b="3175"/>
                <wp:wrapNone/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4075" cy="3101975"/>
                        </a:xfrm>
                        <a:prstGeom prst="rect">
                          <a:avLst/>
                        </a:prstGeom>
                        <a:solidFill>
                          <a:srgbClr val="FDFAEB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30BA89" w14:textId="6C2F8254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function </w:t>
                            </w:r>
                            <w:proofErr w:type="spellStart"/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ollTop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croll , duration) {</w:t>
                            </w:r>
                          </w:p>
                          <w:p w14:paraId="19711986" w14:textId="75A7D49C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let doc = </w:t>
                            </w:r>
                            <w:proofErr w:type="spellStart"/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ument.documentElement</w:t>
                            </w:r>
                            <w:proofErr w:type="spellEnd"/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2ECF7E8" w14:textId="42946DDE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let </w:t>
                            </w:r>
                            <w:proofErr w:type="spell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Time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= duration;</w:t>
                            </w:r>
                          </w:p>
                          <w:p w14:paraId="77EF4B08" w14:textId="5347A79A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let speed = 10;</w:t>
                            </w:r>
                          </w:p>
                          <w:p w14:paraId="321E643F" w14:textId="77777777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52F8A5EB" w14:textId="7EF5A37F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let animate = () =&gt; {</w:t>
                            </w:r>
                          </w:p>
                          <w:p w14:paraId="28020AD4" w14:textId="308E3633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if(</w:t>
                            </w:r>
                            <w:proofErr w:type="spellStart"/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Time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&lt; 0) return;</w:t>
                            </w:r>
                          </w:p>
                          <w:p w14:paraId="7166346A" w14:textId="5AC20E21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proofErr w:type="spellStart"/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setTimeout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() =&gt; {</w:t>
                            </w:r>
                          </w:p>
                          <w:p w14:paraId="78F5B8B2" w14:textId="61A4EC64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spellStart"/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.scrollTop</w:t>
                            </w:r>
                            <w:proofErr w:type="spellEnd"/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= </w:t>
                            </w:r>
                            <w:proofErr w:type="spell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.scrollTop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 (</w:t>
                            </w:r>
                            <w:proofErr w:type="spell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Time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/ speed)</w:t>
                            </w:r>
                          </w:p>
                          <w:p w14:paraId="05BB7DFA" w14:textId="59E397CE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console.log(</w:t>
                            </w:r>
                            <w:proofErr w:type="spellStart"/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doc.scrollTop</w:t>
                            </w:r>
                            <w:proofErr w:type="spellEnd"/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4DC964C" w14:textId="18F7B2EA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spell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currentTime</w:t>
                            </w:r>
                            <w:proofErr w:type="spell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-= speed;</w:t>
                            </w:r>
                          </w:p>
                          <w:p w14:paraId="1D7E971C" w14:textId="71977154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nimate(</w:t>
                            </w:r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C77DB2D" w14:textId="0B439015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     }, speed);</w:t>
                            </w:r>
                          </w:p>
                          <w:p w14:paraId="3D200432" w14:textId="2E65FCBA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}</w:t>
                            </w:r>
                          </w:p>
                          <w:p w14:paraId="104DCA82" w14:textId="77777777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</w:p>
                          <w:p w14:paraId="135E96A0" w14:textId="3EABD701" w:rsidR="00DC19C1" w:rsidRPr="00DC19C1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gramStart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animate(</w:t>
                            </w:r>
                            <w:proofErr w:type="gramEnd"/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537E0EA3" w14:textId="5B53F35B" w:rsidR="00C664FA" w:rsidRPr="003F1F70" w:rsidRDefault="00DC19C1" w:rsidP="00DC19C1">
                            <w:pPr>
                              <w:spacing w:after="0"/>
                              <w:ind w:firstLine="567"/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</w:pPr>
                            <w:r w:rsidRPr="00DC19C1">
                              <w:rPr>
                                <w:rFonts w:ascii="Consolas" w:hAnsi="Consolas" w:cs="Tahoma"/>
                                <w:sz w:val="20"/>
                                <w:szCs w:val="20"/>
                              </w:rPr>
                              <w:t xml:space="preserve"> 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A36CEB" id="_x0000_t202" coordsize="21600,21600" o:spt="202" path="m,l,21600r21600,l21600,xe">
                <v:stroke joinstyle="miter"/>
                <v:path gradientshapeok="t" o:connecttype="rect"/>
              </v:shapetype>
              <v:shape id="Text Box 44" o:spid="_x0000_s1026" type="#_x0000_t202" style="position:absolute;left:0;text-align:left;margin-left:416.05pt;margin-top:3.2pt;width:467.25pt;height:244.25pt;z-index:25170124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" fillcolor="#fdfaeb" stroked="f" strokeweight=".5pt">
                <v:textbox inset="0,,0">
                  <w:txbxContent>
                    <w:p w14:paraId="6530BA89" w14:textId="6C2F8254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function </w:t>
                      </w:r>
                      <w:proofErr w:type="spellStart"/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ollTop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croll , duration) {</w:t>
                      </w:r>
                    </w:p>
                    <w:p w14:paraId="19711986" w14:textId="75A7D49C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let doc = </w:t>
                      </w:r>
                      <w:proofErr w:type="spellStart"/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ument.documentElement</w:t>
                      </w:r>
                      <w:proofErr w:type="spellEnd"/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;</w:t>
                      </w:r>
                    </w:p>
                    <w:p w14:paraId="22ECF7E8" w14:textId="42946DDE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let </w:t>
                      </w:r>
                      <w:proofErr w:type="spell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Time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= duration;</w:t>
                      </w:r>
                    </w:p>
                    <w:p w14:paraId="77EF4B08" w14:textId="5347A79A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let speed = 10;</w:t>
                      </w:r>
                    </w:p>
                    <w:p w14:paraId="321E643F" w14:textId="77777777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52F8A5EB" w14:textId="7EF5A37F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let animate = () =&gt; {</w:t>
                      </w:r>
                    </w:p>
                    <w:p w14:paraId="28020AD4" w14:textId="308E3633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</w:t>
                      </w:r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if(</w:t>
                      </w:r>
                      <w:proofErr w:type="spellStart"/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Time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&lt; 0) return;</w:t>
                      </w:r>
                    </w:p>
                    <w:p w14:paraId="7166346A" w14:textId="5AC20E21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</w:t>
                      </w:r>
                      <w:proofErr w:type="spellStart"/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setTimeout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() =&gt; {</w:t>
                      </w:r>
                    </w:p>
                    <w:p w14:paraId="78F5B8B2" w14:textId="61A4EC64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  <w:proofErr w:type="spellStart"/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.scrollTop</w:t>
                      </w:r>
                      <w:proofErr w:type="spellEnd"/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= </w:t>
                      </w:r>
                      <w:proofErr w:type="spell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.scrollTop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 (</w:t>
                      </w:r>
                      <w:proofErr w:type="spell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Time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/ speed)</w:t>
                      </w:r>
                    </w:p>
                    <w:p w14:paraId="05BB7DFA" w14:textId="59E397CE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console.log(</w:t>
                      </w:r>
                      <w:proofErr w:type="spellStart"/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doc.scrollTop</w:t>
                      </w:r>
                      <w:proofErr w:type="spellEnd"/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04DC964C" w14:textId="18F7B2EA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  <w:proofErr w:type="spell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currentTime</w:t>
                      </w:r>
                      <w:proofErr w:type="spell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-= speed;</w:t>
                      </w:r>
                    </w:p>
                    <w:p w14:paraId="1D7E971C" w14:textId="71977154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   </w:t>
                      </w:r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nimate(</w:t>
                      </w:r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</w:t>
                      </w:r>
                    </w:p>
                    <w:p w14:paraId="1C77DB2D" w14:textId="0B439015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     }, speed);</w:t>
                      </w:r>
                    </w:p>
                    <w:p w14:paraId="3D200432" w14:textId="2E65FCBA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}</w:t>
                      </w:r>
                    </w:p>
                    <w:p w14:paraId="104DCA82" w14:textId="77777777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</w:p>
                    <w:p w14:paraId="135E96A0" w14:textId="3EABD701" w:rsidR="00DC19C1" w:rsidRPr="00DC19C1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    </w:t>
                      </w:r>
                      <w:proofErr w:type="gramStart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animate(</w:t>
                      </w:r>
                      <w:proofErr w:type="gramEnd"/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>);</w:t>
                      </w:r>
                    </w:p>
                    <w:p w14:paraId="537E0EA3" w14:textId="5B53F35B" w:rsidR="00C664FA" w:rsidRPr="003F1F70" w:rsidRDefault="00DC19C1" w:rsidP="00DC19C1">
                      <w:pPr>
                        <w:spacing w:after="0"/>
                        <w:ind w:firstLine="567"/>
                        <w:rPr>
                          <w:rFonts w:ascii="Consolas" w:hAnsi="Consolas" w:cs="Tahoma"/>
                          <w:sz w:val="20"/>
                          <w:szCs w:val="20"/>
                        </w:rPr>
                      </w:pPr>
                      <w:r w:rsidRPr="00DC19C1">
                        <w:rPr>
                          <w:rFonts w:ascii="Consolas" w:hAnsi="Consolas" w:cs="Tahoma"/>
                          <w:sz w:val="20"/>
                          <w:szCs w:val="20"/>
                        </w:rPr>
                        <w:t xml:space="preserve">  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E030D7E" w14:textId="14F0702E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63EB7B88" w14:textId="6CC10527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7B20FC14" w14:textId="14E040A5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7141672" w14:textId="70A8EFEA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4F7B6D4" w14:textId="3A0D9B50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28BEF13F" w14:textId="4039BA94" w:rsid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01B79E8E" w14:textId="77777777" w:rsidR="00927A42" w:rsidRPr="00927A42" w:rsidRDefault="00927A42" w:rsidP="00927A42">
      <w:pPr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38E6C5D2" w14:textId="6C7513C2" w:rsidR="00910121" w:rsidRDefault="00910121" w:rsidP="00910121">
      <w:pPr>
        <w:pStyle w:val="ListParagraph"/>
        <w:spacing w:line="324" w:lineRule="auto"/>
        <w:jc w:val="both"/>
        <w:rPr>
          <w:rFonts w:asciiTheme="minorBidi" w:hAnsiTheme="minorBidi"/>
          <w:sz w:val="24"/>
          <w:szCs w:val="24"/>
        </w:rPr>
      </w:pPr>
    </w:p>
    <w:p w14:paraId="59EA9DFA" w14:textId="5418FE1C" w:rsidR="007E657F" w:rsidRDefault="007E657F" w:rsidP="007E3F35">
      <w:pPr>
        <w:pStyle w:val="ListParagraph"/>
        <w:numPr>
          <w:ilvl w:val="0"/>
          <w:numId w:val="1"/>
        </w:numPr>
        <w:spacing w:line="324" w:lineRule="auto"/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</w:t>
      </w:r>
      <w:r w:rsidR="0021651B">
        <w:rPr>
          <w:rFonts w:asciiTheme="minorBidi" w:hAnsiTheme="minorBidi"/>
          <w:sz w:val="24"/>
          <w:szCs w:val="24"/>
        </w:rPr>
        <w:t>H</w:t>
      </w:r>
      <w:r>
        <w:rPr>
          <w:rFonts w:asciiTheme="minorBidi" w:hAnsiTheme="minorBidi"/>
          <w:sz w:val="24"/>
          <w:szCs w:val="24"/>
        </w:rPr>
        <w:t>tml file</w:t>
      </w:r>
    </w:p>
    <w:p w14:paraId="430AB034" w14:textId="4BF408FB" w:rsidR="007E657F" w:rsidRDefault="007E657F" w:rsidP="007E657F">
      <w:pPr>
        <w:pStyle w:val="ListParagraph"/>
        <w:spacing w:line="324" w:lineRule="auto"/>
        <w:ind w:left="1440"/>
        <w:jc w:val="both"/>
        <w:rPr>
          <w:rFonts w:asciiTheme="minorBidi" w:hAnsiTheme="minorBidi"/>
          <w:sz w:val="24"/>
          <w:szCs w:val="24"/>
        </w:rPr>
      </w:pPr>
    </w:p>
    <w:sectPr w:rsidR="007E657F" w:rsidSect="00EE2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47F83"/>
    <w:multiLevelType w:val="hybridMultilevel"/>
    <w:tmpl w:val="115409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02A128F"/>
    <w:multiLevelType w:val="hybridMultilevel"/>
    <w:tmpl w:val="39D069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DE83DC7"/>
    <w:multiLevelType w:val="hybridMultilevel"/>
    <w:tmpl w:val="51C68F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8CD4A39"/>
    <w:multiLevelType w:val="hybridMultilevel"/>
    <w:tmpl w:val="674EA946"/>
    <w:lvl w:ilvl="0" w:tplc="7C86A3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083DBF"/>
    <w:multiLevelType w:val="hybridMultilevel"/>
    <w:tmpl w:val="2806E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717DDB"/>
    <w:multiLevelType w:val="hybridMultilevel"/>
    <w:tmpl w:val="FCAE40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tTC1NDMxMzc2MzVX0lEKTi0uzszPAykwrwUAt6DY3CwAAAA="/>
  </w:docVars>
  <w:rsids>
    <w:rsidRoot w:val="00FF1505"/>
    <w:rsid w:val="000119C0"/>
    <w:rsid w:val="00021FD7"/>
    <w:rsid w:val="000558DE"/>
    <w:rsid w:val="000D4AD6"/>
    <w:rsid w:val="00126F5C"/>
    <w:rsid w:val="001347C6"/>
    <w:rsid w:val="001473CC"/>
    <w:rsid w:val="001A4519"/>
    <w:rsid w:val="001D1404"/>
    <w:rsid w:val="001E102F"/>
    <w:rsid w:val="0021651B"/>
    <w:rsid w:val="00255319"/>
    <w:rsid w:val="00270DB1"/>
    <w:rsid w:val="00271677"/>
    <w:rsid w:val="00281599"/>
    <w:rsid w:val="00292507"/>
    <w:rsid w:val="002A368C"/>
    <w:rsid w:val="002B6A88"/>
    <w:rsid w:val="002D0AE0"/>
    <w:rsid w:val="002F2198"/>
    <w:rsid w:val="00304870"/>
    <w:rsid w:val="00332449"/>
    <w:rsid w:val="00374246"/>
    <w:rsid w:val="00377550"/>
    <w:rsid w:val="003D432D"/>
    <w:rsid w:val="00462C87"/>
    <w:rsid w:val="00482F61"/>
    <w:rsid w:val="004C6491"/>
    <w:rsid w:val="004E5DBF"/>
    <w:rsid w:val="0057306D"/>
    <w:rsid w:val="005C586B"/>
    <w:rsid w:val="0061312C"/>
    <w:rsid w:val="00692AF1"/>
    <w:rsid w:val="006B1728"/>
    <w:rsid w:val="0071557B"/>
    <w:rsid w:val="00731A02"/>
    <w:rsid w:val="007E3F35"/>
    <w:rsid w:val="007E657F"/>
    <w:rsid w:val="00852D73"/>
    <w:rsid w:val="00857A15"/>
    <w:rsid w:val="008B2C2B"/>
    <w:rsid w:val="008C35FA"/>
    <w:rsid w:val="00910121"/>
    <w:rsid w:val="00912419"/>
    <w:rsid w:val="00927A42"/>
    <w:rsid w:val="00953F01"/>
    <w:rsid w:val="00992614"/>
    <w:rsid w:val="00A222AD"/>
    <w:rsid w:val="00A43A40"/>
    <w:rsid w:val="00A50E72"/>
    <w:rsid w:val="00A60B83"/>
    <w:rsid w:val="00A83E25"/>
    <w:rsid w:val="00B30F73"/>
    <w:rsid w:val="00B5642B"/>
    <w:rsid w:val="00BD2FF0"/>
    <w:rsid w:val="00C664FA"/>
    <w:rsid w:val="00CA1182"/>
    <w:rsid w:val="00CB6070"/>
    <w:rsid w:val="00D46B30"/>
    <w:rsid w:val="00DC19C1"/>
    <w:rsid w:val="00E40A09"/>
    <w:rsid w:val="00E526F3"/>
    <w:rsid w:val="00EA0B44"/>
    <w:rsid w:val="00EB527A"/>
    <w:rsid w:val="00EC6A30"/>
    <w:rsid w:val="00EE70AB"/>
    <w:rsid w:val="00F40A59"/>
    <w:rsid w:val="00F47401"/>
    <w:rsid w:val="00F700C3"/>
    <w:rsid w:val="00F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5148C9F"/>
  <w15:chartTrackingRefBased/>
  <w15:docId w15:val="{C1569F88-9AED-447C-B0AE-D7B3D061E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64FA"/>
  </w:style>
  <w:style w:type="paragraph" w:styleId="Heading1">
    <w:name w:val="heading 1"/>
    <w:basedOn w:val="Normal"/>
    <w:next w:val="Normal"/>
    <w:link w:val="Heading1Char"/>
    <w:uiPriority w:val="9"/>
    <w:qFormat/>
    <w:rsid w:val="00C664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C664F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4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664F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C664FA"/>
    <w:pPr>
      <w:ind w:left="720"/>
      <w:contextualSpacing/>
    </w:pPr>
  </w:style>
  <w:style w:type="paragraph" w:customStyle="1" w:styleId="parent">
    <w:name w:val="parent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object-properties-preview">
    <w:name w:val="object-properties-preview"/>
    <w:basedOn w:val="DefaultParagraphFont"/>
    <w:rsid w:val="00C664FA"/>
  </w:style>
  <w:style w:type="character" w:customStyle="1" w:styleId="name">
    <w:name w:val="name"/>
    <w:basedOn w:val="DefaultParagraphFont"/>
    <w:rsid w:val="00C664FA"/>
  </w:style>
  <w:style w:type="character" w:customStyle="1" w:styleId="object-value-string">
    <w:name w:val="object-value-string"/>
    <w:basedOn w:val="DefaultParagraphFont"/>
    <w:rsid w:val="00C664FA"/>
  </w:style>
  <w:style w:type="character" w:customStyle="1" w:styleId="object-value-number">
    <w:name w:val="object-value-number"/>
    <w:basedOn w:val="DefaultParagraphFont"/>
    <w:rsid w:val="00C664FA"/>
  </w:style>
  <w:style w:type="character" w:customStyle="1" w:styleId="name-and-value">
    <w:name w:val="name-and-value"/>
    <w:basedOn w:val="DefaultParagraphFont"/>
    <w:rsid w:val="00C664FA"/>
  </w:style>
  <w:style w:type="character" w:customStyle="1" w:styleId="object-value-object">
    <w:name w:val="object-value-object"/>
    <w:basedOn w:val="DefaultParagraphFont"/>
    <w:rsid w:val="00C664FA"/>
  </w:style>
  <w:style w:type="character" w:customStyle="1" w:styleId="object-value-function">
    <w:name w:val="object-value-function"/>
    <w:basedOn w:val="DefaultParagraphFont"/>
    <w:rsid w:val="00C664FA"/>
  </w:style>
  <w:style w:type="character" w:customStyle="1" w:styleId="object-value-function-prefix">
    <w:name w:val="object-value-function-prefix"/>
    <w:basedOn w:val="DefaultParagraphFont"/>
    <w:rsid w:val="00C664FA"/>
  </w:style>
  <w:style w:type="character" w:styleId="Emphasis">
    <w:name w:val="Emphasis"/>
    <w:basedOn w:val="DefaultParagraphFont"/>
    <w:uiPriority w:val="20"/>
    <w:qFormat/>
    <w:rsid w:val="00C664FA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6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64FA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64FA"/>
    <w:rPr>
      <w:rFonts w:ascii="Courier New" w:eastAsia="Times New Roman" w:hAnsi="Courier New" w:cs="Courier New"/>
      <w:sz w:val="20"/>
      <w:szCs w:val="20"/>
    </w:rPr>
  </w:style>
  <w:style w:type="character" w:customStyle="1" w:styleId="hljs-title">
    <w:name w:val="hljs-title"/>
    <w:basedOn w:val="DefaultParagraphFont"/>
    <w:rsid w:val="00C664FA"/>
  </w:style>
  <w:style w:type="character" w:customStyle="1" w:styleId="hljs-keyword">
    <w:name w:val="hljs-keyword"/>
    <w:basedOn w:val="DefaultParagraphFont"/>
    <w:rsid w:val="00C664FA"/>
  </w:style>
  <w:style w:type="character" w:customStyle="1" w:styleId="hljs-params">
    <w:name w:val="hljs-params"/>
    <w:basedOn w:val="DefaultParagraphFont"/>
    <w:rsid w:val="00C664FA"/>
  </w:style>
  <w:style w:type="character" w:customStyle="1" w:styleId="hljs-variable">
    <w:name w:val="hljs-variable"/>
    <w:basedOn w:val="DefaultParagraphFont"/>
    <w:rsid w:val="00C664FA"/>
  </w:style>
  <w:style w:type="character" w:customStyle="1" w:styleId="hljs-comment">
    <w:name w:val="hljs-comment"/>
    <w:basedOn w:val="DefaultParagraphFont"/>
    <w:rsid w:val="00C664FA"/>
  </w:style>
  <w:style w:type="character" w:customStyle="1" w:styleId="token">
    <w:name w:val="token"/>
    <w:basedOn w:val="DefaultParagraphFont"/>
    <w:rsid w:val="00C664FA"/>
  </w:style>
  <w:style w:type="character" w:styleId="Hyperlink">
    <w:name w:val="Hyperlink"/>
    <w:basedOn w:val="DefaultParagraphFont"/>
    <w:uiPriority w:val="99"/>
    <w:unhideWhenUsed/>
    <w:rsid w:val="00C664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64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664FA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C664FA"/>
    <w:rPr>
      <w:b/>
      <w:bCs/>
    </w:rPr>
  </w:style>
  <w:style w:type="table" w:styleId="LightList-Accent3">
    <w:name w:val="Light List Accent 3"/>
    <w:basedOn w:val="TableNormal"/>
    <w:uiPriority w:val="61"/>
    <w:rsid w:val="00C664FA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39"/>
    <w:rsid w:val="00C6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rt0xe">
    <w:name w:val="trt0xe"/>
    <w:basedOn w:val="Normal"/>
    <w:rsid w:val="00C664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tyle1">
    <w:name w:val="Style1"/>
    <w:basedOn w:val="Heading1"/>
    <w:link w:val="Style1Char"/>
    <w:qFormat/>
    <w:rsid w:val="00C664FA"/>
    <w:pPr>
      <w:spacing w:before="360" w:after="120" w:line="324" w:lineRule="auto"/>
      <w:jc w:val="both"/>
    </w:pPr>
    <w:rPr>
      <w:rFonts w:asciiTheme="minorBidi" w:hAnsiTheme="minorBidi"/>
      <w:b/>
      <w:bCs/>
      <w:color w:val="00B050"/>
    </w:rPr>
  </w:style>
  <w:style w:type="paragraph" w:styleId="Header">
    <w:name w:val="header"/>
    <w:basedOn w:val="Normal"/>
    <w:link w:val="Head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4FA"/>
  </w:style>
  <w:style w:type="character" w:customStyle="1" w:styleId="Style1Char">
    <w:name w:val="Style1 Char"/>
    <w:basedOn w:val="DefaultParagraphFont"/>
    <w:link w:val="Style1"/>
    <w:rsid w:val="00C664FA"/>
    <w:rPr>
      <w:rFonts w:asciiTheme="minorBidi" w:eastAsiaTheme="majorEastAsia" w:hAnsiTheme="minorBidi" w:cstheme="majorBidi"/>
      <w:b/>
      <w:bCs/>
      <w:color w:val="00B050"/>
      <w:sz w:val="32"/>
      <w:szCs w:val="32"/>
    </w:rPr>
  </w:style>
  <w:style w:type="paragraph" w:styleId="Footer">
    <w:name w:val="footer"/>
    <w:basedOn w:val="Normal"/>
    <w:link w:val="FooterChar"/>
    <w:uiPriority w:val="99"/>
    <w:unhideWhenUsed/>
    <w:rsid w:val="00C664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4FA"/>
  </w:style>
  <w:style w:type="paragraph" w:customStyle="1" w:styleId="Style2">
    <w:name w:val="Style2"/>
    <w:basedOn w:val="Heading2"/>
    <w:link w:val="Style2Char"/>
    <w:qFormat/>
    <w:rsid w:val="00021FD7"/>
    <w:pPr>
      <w:spacing w:before="0" w:beforeAutospacing="0"/>
      <w:jc w:val="both"/>
    </w:pPr>
    <w:rPr>
      <w:rFonts w:asciiTheme="minorBidi" w:hAnsiTheme="minorBidi"/>
      <w:bCs w:val="0"/>
      <w:color w:val="0070C0"/>
      <w:sz w:val="26"/>
      <w:szCs w:val="26"/>
    </w:rPr>
  </w:style>
  <w:style w:type="character" w:customStyle="1" w:styleId="Style2Char">
    <w:name w:val="Style2 Char"/>
    <w:basedOn w:val="Heading2Char"/>
    <w:link w:val="Style2"/>
    <w:rsid w:val="00021FD7"/>
    <w:rPr>
      <w:rFonts w:asciiTheme="minorBidi" w:eastAsia="Times New Roman" w:hAnsiTheme="minorBidi" w:cs="Times New Roman"/>
      <w:b/>
      <w:bCs w:val="0"/>
      <w:color w:val="0070C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0A066E-2DA8-4115-A072-0DECD3A8D2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HC</dc:creator>
  <cp:keywords/>
  <dc:description/>
  <cp:lastModifiedBy>IHC</cp:lastModifiedBy>
  <cp:revision>38</cp:revision>
  <dcterms:created xsi:type="dcterms:W3CDTF">2021-12-13T08:43:00Z</dcterms:created>
  <dcterms:modified xsi:type="dcterms:W3CDTF">2021-12-19T16:17:00Z</dcterms:modified>
</cp:coreProperties>
</file>